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Magnetic Design Considerations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xml:space="preserve">. </w:t>
      </w:r>
      <w:proofErr w:type="gramStart"/>
      <w:r w:rsidR="00E06920">
        <w:t>First of all</w:t>
      </w:r>
      <w:proofErr w:type="gramEnd"/>
      <w:r w:rsidR="00E06920">
        <w:t>,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 xml:space="preserve">From Fig. 2 and Fig. 3, the turn ratio is calculated as N2/N1 = </w:t>
      </w:r>
      <w:proofErr w:type="gramStart"/>
      <w:r>
        <w:t>Sqrt(</w:t>
      </w:r>
      <w:proofErr w:type="gramEnd"/>
      <w:r>
        <w: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Balk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eParagraf"/>
        <w:numPr>
          <w:ilvl w:val="0"/>
          <w:numId w:val="16"/>
        </w:numPr>
        <w:spacing w:line="256" w:lineRule="auto"/>
      </w:pPr>
      <w:r>
        <w:t xml:space="preserve">It has a flexible frequency range up to 500 </w:t>
      </w:r>
      <w:proofErr w:type="gramStart"/>
      <w:r>
        <w:t>kHz</w:t>
      </w:r>
      <w:proofErr w:type="gramEnd"/>
    </w:p>
    <w:p w14:paraId="023F0D12" w14:textId="77777777" w:rsidR="00542220" w:rsidRDefault="00542220" w:rsidP="00542220">
      <w:pPr>
        <w:pStyle w:val="ListeParagraf"/>
        <w:numPr>
          <w:ilvl w:val="0"/>
          <w:numId w:val="16"/>
        </w:numPr>
        <w:spacing w:line="256" w:lineRule="auto"/>
      </w:pPr>
      <w:r>
        <w:t xml:space="preserve">It has a current-mode control property that it has </w:t>
      </w:r>
      <w:proofErr w:type="gramStart"/>
      <w:r>
        <w:t>a  simplified</w:t>
      </w:r>
      <w:proofErr w:type="gramEnd"/>
      <w:r>
        <w:t xml:space="preserve"> phase compensation circuit design.</w:t>
      </w:r>
    </w:p>
    <w:p w14:paraId="47E51B31" w14:textId="77777777" w:rsidR="00542220" w:rsidRDefault="00542220" w:rsidP="00542220">
      <w:pPr>
        <w:pStyle w:val="ListeParagraf"/>
        <w:numPr>
          <w:ilvl w:val="0"/>
          <w:numId w:val="16"/>
        </w:numPr>
        <w:spacing w:line="256" w:lineRule="auto"/>
      </w:pPr>
      <w:r>
        <w:t xml:space="preserve">It has a </w:t>
      </w:r>
      <w:proofErr w:type="gramStart"/>
      <w:r>
        <w:t>pulse by pulse</w:t>
      </w:r>
      <w:proofErr w:type="gramEnd"/>
      <w:r>
        <w:t xml:space="preserve"> current limit property.</w:t>
      </w:r>
    </w:p>
    <w:p w14:paraId="3B5114B9" w14:textId="77777777" w:rsidR="00542220" w:rsidRDefault="00542220" w:rsidP="00542220">
      <w:pPr>
        <w:pStyle w:val="ListeParagraf"/>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eParagraf"/>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w:t>
      </w:r>
      <w:r>
        <w:t xml:space="preserve">, TI gave us the following example circuit </w:t>
      </w:r>
      <w:proofErr w:type="gramStart"/>
      <w:r>
        <w:t>schematic;</w:t>
      </w:r>
      <w:proofErr w:type="gramEnd"/>
    </w:p>
    <w:p w14:paraId="65B76222" w14:textId="549858ED" w:rsidR="00542220" w:rsidRDefault="00542220" w:rsidP="00542220">
      <w:r w:rsidRPr="00542220">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2AD8C437" w14:textId="1424749A" w:rsidR="00542220" w:rsidRDefault="00542220" w:rsidP="00542220">
      <w:r>
        <w:tab/>
      </w:r>
      <w:r>
        <w:tab/>
      </w:r>
      <w:r>
        <w:tab/>
        <w:t xml:space="preserve">Figure x: TI Flyback Design </w:t>
      </w:r>
      <w:proofErr w:type="gramStart"/>
      <w:r>
        <w:t>For</w:t>
      </w:r>
      <w:proofErr w:type="gramEnd"/>
      <w:r>
        <w:t xml:space="preserve"> Given Requirements</w:t>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w:t>
      </w:r>
      <w:proofErr w:type="gramStart"/>
      <w:r>
        <w:t>necessary</w:t>
      </w:r>
      <w:proofErr w:type="gramEnd"/>
      <w:r>
        <w:t xml:space="preserve"> or their functioning is not understood.</w:t>
      </w:r>
      <w:r w:rsidR="00402194">
        <w:t xml:space="preserve"> Moreover, LT1243 is used as </w:t>
      </w:r>
      <w:proofErr w:type="gramStart"/>
      <w:r w:rsidR="00402194">
        <w:t>a</w:t>
      </w:r>
      <w:proofErr w:type="gramEnd"/>
      <w:r w:rsidR="00402194">
        <w:t xml:space="preserve"> equivalent of UC3843 since LT Spice does not include UC3843.</w:t>
      </w:r>
      <w:r>
        <w:t xml:space="preserve"> The resulting </w:t>
      </w:r>
      <w:proofErr w:type="spellStart"/>
      <w:r>
        <w:t>LTSpice</w:t>
      </w:r>
      <w:proofErr w:type="spellEnd"/>
      <w:r>
        <w:t xml:space="preserve"> Model is as </w:t>
      </w:r>
      <w:proofErr w:type="gramStart"/>
      <w:r>
        <w:t>follows;</w:t>
      </w:r>
      <w:proofErr w:type="gramEnd"/>
    </w:p>
    <w:p w14:paraId="72A1D001" w14:textId="77777777" w:rsidR="00335954" w:rsidRDefault="00335954" w:rsidP="00542220"/>
    <w:p w14:paraId="3A5B9D41" w14:textId="04F7AF0A" w:rsidR="00335954" w:rsidRDefault="00335954" w:rsidP="00542220">
      <w:r w:rsidRPr="00335954">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63C27D40" w14:textId="1D19A91C" w:rsidR="00335954" w:rsidRDefault="00335954" w:rsidP="00335954">
      <w:pPr>
        <w:jc w:val="center"/>
      </w:pPr>
      <w:r>
        <w:tab/>
        <w:t xml:space="preserve">Figure x: </w:t>
      </w:r>
      <w:proofErr w:type="spellStart"/>
      <w:r>
        <w:t>LTSpice</w:t>
      </w:r>
      <w:proofErr w:type="spellEnd"/>
      <w:r>
        <w:t xml:space="preserve"> Model </w:t>
      </w:r>
      <w:proofErr w:type="gramStart"/>
      <w:r>
        <w:t>For</w:t>
      </w:r>
      <w:proofErr w:type="gramEnd"/>
      <w:r>
        <w:t xml:space="preserve"> Flyback Converter</w:t>
      </w:r>
    </w:p>
    <w:p w14:paraId="0D7BF950" w14:textId="67AC9AFB" w:rsidR="00542220" w:rsidRDefault="00542220" w:rsidP="00542220">
      <w:r>
        <w:t xml:space="preserve">Let’s introduce the </w:t>
      </w:r>
      <w:proofErr w:type="gramStart"/>
      <w:r>
        <w:t>configuration;</w:t>
      </w:r>
      <w:proofErr w:type="gramEnd"/>
    </w:p>
    <w:p w14:paraId="57E17C9C" w14:textId="5C5AFA46" w:rsidR="00335954" w:rsidRDefault="00335954" w:rsidP="00542220">
      <w:r>
        <w:t>Power Part:</w:t>
      </w:r>
    </w:p>
    <w:p w14:paraId="057ABA58" w14:textId="68518C06" w:rsidR="00335954" w:rsidRDefault="00335954" w:rsidP="00542220">
      <w:r>
        <w:t xml:space="preserve">The primary side and secondary side </w:t>
      </w:r>
      <w:proofErr w:type="gramStart"/>
      <w:r>
        <w:t>constructs</w:t>
      </w:r>
      <w:proofErr w:type="gramEnd"/>
      <w:r>
        <w:t xml:space="preserve"> the power part of the design. Primary side includes RCD snubber circuit to reduce inductance leakage ringing and prevent di/problems. If the snubber is </w:t>
      </w:r>
      <w:r>
        <w:lastRenderedPageBreak/>
        <w:t xml:space="preserve">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w:t>
      </w:r>
      <w:r>
        <w:t xml:space="preserve">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 xml:space="preserve">Rt/Ct: This pin decides the frequency of the oscillator according to following </w:t>
      </w:r>
      <w:proofErr w:type="gramStart"/>
      <w:r>
        <w:t>formula;</w:t>
      </w:r>
      <w:proofErr w:type="gramEnd"/>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It</w:t>
      </w:r>
      <w:r>
        <w:t xml:space="preserve"> is the output of the on-chip driver stage</w:t>
      </w:r>
      <w:r>
        <w:t xml:space="preserv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w:t>
      </w:r>
      <w:proofErr w:type="gramStart"/>
      <w:r w:rsidR="001843AB">
        <w:t>10</w:t>
      </w:r>
      <w:r w:rsidR="003B78CB">
        <w:t xml:space="preserve"> </w:t>
      </w:r>
      <w:r w:rsidR="009F614E">
        <w:t xml:space="preserve"> is</w:t>
      </w:r>
      <w:proofErr w:type="gramEnd"/>
      <w:r w:rsidR="009F614E">
        <w:t xml:space="preserve"> connected to keep</w:t>
      </w:r>
      <w:r w:rsidR="009F614E">
        <w:t xml:space="preserve"> reference stability and to prevent noise problems with high-speed switching transients</w:t>
      </w:r>
      <w:r w:rsidR="009F614E">
        <w:t>.</w:t>
      </w:r>
    </w:p>
    <w:p w14:paraId="3B17B1DF" w14:textId="57DD0418" w:rsidR="00885A9B" w:rsidRDefault="00885A9B" w:rsidP="00885A9B">
      <w:r>
        <w:t>Optocoupler</w:t>
      </w:r>
      <w:r>
        <w:t xml:space="preserve">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w:t>
      </w:r>
      <w:proofErr w:type="spellStart"/>
      <w:r>
        <w:t>it’s</w:t>
      </w:r>
      <w:proofErr w:type="spellEnd"/>
      <w:r>
        <w:t xml:space="preserve"> reference pin. The parallel resistance and capacitor </w:t>
      </w:r>
      <w:proofErr w:type="gramStart"/>
      <w:r>
        <w:t>provides</w:t>
      </w:r>
      <w:proofErr w:type="gramEnd"/>
      <w:r>
        <w:t xml:space="preserve"> a path for parasitic currents around TL431.</w:t>
      </w:r>
      <w:r w:rsidR="00F976B8">
        <w:t xml:space="preserve"> The maximum cathode to anode voltage of TL431 is 37V. However, if the upper part of the optocoupler part (D3 diode, 2N2222 </w:t>
      </w:r>
      <w:proofErr w:type="gramStart"/>
      <w:r w:rsidR="00F976B8">
        <w:t>BJT,R</w:t>
      </w:r>
      <w:proofErr w:type="gramEnd"/>
      <w:r w:rsidR="00F976B8">
        <w:t xml:space="preserve">15 resistor) is not used, then cathode to anode voltage of 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Balk2"/>
        <w:jc w:val="both"/>
      </w:pPr>
    </w:p>
    <w:p w14:paraId="18EBB6CA" w14:textId="5BEAFD76" w:rsidR="006618D5" w:rsidRDefault="006618D5" w:rsidP="00C30B0E">
      <w:pPr>
        <w:pStyle w:val="Balk2"/>
        <w:jc w:val="both"/>
      </w:pPr>
      <w:r>
        <w:t>Computer Simulations</w:t>
      </w:r>
    </w:p>
    <w:p w14:paraId="20F8360D" w14:textId="3D40287E" w:rsidR="008E2A4F" w:rsidRDefault="008E2A4F" w:rsidP="008E2A4F">
      <w:r>
        <w:t>-</w:t>
      </w:r>
      <w:proofErr w:type="spellStart"/>
      <w:r>
        <w:t>Ltspice</w:t>
      </w:r>
      <w:proofErr w:type="spellEnd"/>
      <w:r>
        <w:t xml:space="preserve"> simulation results (input &amp; output voltage, input &amp; output current for different loads and input voltages, MOSFET and output diode voltages &amp; currents, other important waveform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5FE6AED5" w:rsidR="000B68E6" w:rsidRPr="000B68E6" w:rsidRDefault="000B68E6" w:rsidP="008E2A4F">
      <w:r>
        <w:t xml:space="preserve">Since this is a no load case, the general </w:t>
      </w:r>
      <w:proofErr w:type="gramStart"/>
      <w:r>
        <w:t>plots(</w:t>
      </w:r>
      <w:proofErr w:type="gramEnd"/>
      <w:r>
        <w:t>including both transient and steady state responses) are represented instead of steady state responses.</w:t>
      </w:r>
    </w:p>
    <w:p w14:paraId="31B66CBB" w14:textId="66CD1531" w:rsidR="000F7E18" w:rsidRDefault="000F7E18" w:rsidP="008E2A4F">
      <w:pPr>
        <w:rPr>
          <w:b/>
          <w:bCs/>
        </w:rPr>
      </w:pPr>
      <w:r w:rsidRPr="000F7E18">
        <w:rPr>
          <w:b/>
          <w:bCs/>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48EF94FE" w14:textId="524797E2" w:rsidR="000F7E18" w:rsidRDefault="000F7E18" w:rsidP="000F7E18">
      <w:pPr>
        <w:jc w:val="center"/>
      </w:pPr>
      <w:r>
        <w:t>Figure x: The Input and Output Voltage For 18V Input - No Load Case</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32C4DBA" w14:textId="2BB04310" w:rsidR="00DC5D49" w:rsidRDefault="00DC5D49" w:rsidP="00DC5D49">
      <w:pPr>
        <w:jc w:val="center"/>
      </w:pPr>
      <w:r>
        <w:t xml:space="preserve">Figure x: The Input and Output </w:t>
      </w:r>
      <w:r>
        <w:t>Current</w:t>
      </w:r>
      <w:r>
        <w:t xml:space="preserve"> For 18V Input - No Load Case</w:t>
      </w:r>
    </w:p>
    <w:p w14:paraId="061FE866" w14:textId="21EA66A3" w:rsidR="00DC5D49" w:rsidRDefault="00DC5D49" w:rsidP="00DC5D49">
      <w:proofErr w:type="spellStart"/>
      <w:r>
        <w:t>Iin</w:t>
      </w:r>
      <w:proofErr w:type="spellEnd"/>
      <w:r>
        <w:t>(avg) = 456 Ma</w:t>
      </w:r>
    </w:p>
    <w:p w14:paraId="739D76F9" w14:textId="24BCB5A6" w:rsidR="00DC5D49" w:rsidRDefault="00DC5D49" w:rsidP="00DC5D49">
      <w:proofErr w:type="spellStart"/>
      <w:r>
        <w:t>Iout</w:t>
      </w:r>
      <w:proofErr w:type="spellEnd"/>
      <w:r>
        <w:t>(avg) = 252.75 mA</w:t>
      </w:r>
    </w:p>
    <w:p w14:paraId="138829BB" w14:textId="5A33FDFE" w:rsidR="003101DB" w:rsidRDefault="003101DB" w:rsidP="00DC5D49"/>
    <w:p w14:paraId="17D76E86" w14:textId="77777777" w:rsidR="007E1965" w:rsidRDefault="007E1965" w:rsidP="007E1965">
      <w:pPr>
        <w:jc w:val="center"/>
      </w:pPr>
    </w:p>
    <w:p w14:paraId="75FE45A9" w14:textId="53882491" w:rsidR="003101DB" w:rsidRDefault="007E1965" w:rsidP="00DC5D49">
      <w:r w:rsidRPr="007E1965">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486E5CD8" w14:textId="09CA81A6" w:rsidR="007E1965" w:rsidRDefault="007E1965" w:rsidP="007E1965">
      <w:pPr>
        <w:jc w:val="center"/>
      </w:pPr>
      <w:r>
        <w:t xml:space="preserve">Figure x: The </w:t>
      </w:r>
      <w:proofErr w:type="spellStart"/>
      <w:r>
        <w:t>Mosfet</w:t>
      </w:r>
      <w:proofErr w:type="spellEnd"/>
      <w:r>
        <w:t xml:space="preserve"> Current and Voltage</w:t>
      </w:r>
      <w:r>
        <w:t xml:space="preserve"> For 18V Input - No Load Case</w:t>
      </w:r>
    </w:p>
    <w:p w14:paraId="7BF0B98C" w14:textId="1D8BB157" w:rsidR="007E1965" w:rsidRDefault="007E1965" w:rsidP="007E1965">
      <w:r w:rsidRPr="007E1965">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5DA19E24" w14:textId="174C82A1" w:rsidR="007E1965" w:rsidRDefault="007E1965" w:rsidP="007E1965">
      <w:pPr>
        <w:jc w:val="center"/>
      </w:pPr>
      <w:r>
        <w:t xml:space="preserve">Figure x: The </w:t>
      </w:r>
      <w:r>
        <w:t>Output Diode Voltage</w:t>
      </w:r>
      <w:r>
        <w:t xml:space="preserve"> For 18V Input - No Load Case</w:t>
      </w:r>
    </w:p>
    <w:p w14:paraId="36EA4C22" w14:textId="67B4DE7F" w:rsidR="007E1965" w:rsidRDefault="007E1965" w:rsidP="007E1965">
      <w:r>
        <w:t xml:space="preserve">After dynamics elements are charged and transient response is over, both the </w:t>
      </w:r>
      <w:proofErr w:type="spellStart"/>
      <w:r>
        <w:t>mosfet</w:t>
      </w:r>
      <w:proofErr w:type="spellEnd"/>
      <w:r>
        <w:t xml:space="preserve"> and output diode are off since this is a </w:t>
      </w:r>
      <w:proofErr w:type="gramStart"/>
      <w:r>
        <w:t>no load</w:t>
      </w:r>
      <w:proofErr w:type="gramEnd"/>
      <w:r>
        <w:t xml:space="preserve"> case. The system reaches steady state.</w:t>
      </w:r>
    </w:p>
    <w:p w14:paraId="30F97D4B" w14:textId="77777777" w:rsidR="007E1965" w:rsidRDefault="007E1965" w:rsidP="007E1965"/>
    <w:p w14:paraId="6EB15A4D" w14:textId="77777777" w:rsidR="007E1965" w:rsidRDefault="007E1965" w:rsidP="007E1965"/>
    <w:p w14:paraId="118B1161" w14:textId="77777777" w:rsidR="007E1965" w:rsidRDefault="007E1965" w:rsidP="007E1965"/>
    <w:p w14:paraId="2227E6D5" w14:textId="77777777" w:rsidR="007E1965" w:rsidRDefault="007E1965" w:rsidP="007E1965"/>
    <w:p w14:paraId="7CA1E094" w14:textId="77777777" w:rsidR="007E1965" w:rsidRDefault="007E1965" w:rsidP="007E1965"/>
    <w:p w14:paraId="2A6E53E1" w14:textId="77777777" w:rsidR="007E1965" w:rsidRDefault="007E1965" w:rsidP="007E1965"/>
    <w:p w14:paraId="1531FAAC" w14:textId="77777777" w:rsidR="007E1965" w:rsidRDefault="007E1965" w:rsidP="007E1965"/>
    <w:p w14:paraId="41D0A16C" w14:textId="77777777" w:rsidR="007E1965" w:rsidRDefault="007E1965" w:rsidP="007E1965"/>
    <w:p w14:paraId="1632FD5D" w14:textId="77777777" w:rsidR="007E1965" w:rsidRDefault="007E1965" w:rsidP="007E1965"/>
    <w:p w14:paraId="3D93FA57" w14:textId="77777777" w:rsidR="007E1965" w:rsidRDefault="007E1965" w:rsidP="007E1965"/>
    <w:p w14:paraId="5659112A" w14:textId="3A82484A"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24"/>
                    <a:stretch>
                      <a:fillRect/>
                    </a:stretch>
                  </pic:blipFill>
                  <pic:spPr>
                    <a:xfrm>
                      <a:off x="0" y="0"/>
                      <a:ext cx="5731510" cy="2361565"/>
                    </a:xfrm>
                    <a:prstGeom prst="rect">
                      <a:avLst/>
                    </a:prstGeom>
                  </pic:spPr>
                </pic:pic>
              </a:graphicData>
            </a:graphic>
          </wp:inline>
        </w:drawing>
      </w:r>
    </w:p>
    <w:p w14:paraId="39D3544B" w14:textId="777176CC" w:rsidR="000B68E6" w:rsidRDefault="000B68E6" w:rsidP="000B68E6">
      <w:pPr>
        <w:jc w:val="center"/>
      </w:pPr>
      <w:r>
        <w:t>Figure x: The Output Voltage For 18V Input – 50% Load Case</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25"/>
                    <a:stretch>
                      <a:fillRect/>
                    </a:stretch>
                  </pic:blipFill>
                  <pic:spPr>
                    <a:xfrm>
                      <a:off x="0" y="0"/>
                      <a:ext cx="5731510" cy="2382520"/>
                    </a:xfrm>
                    <a:prstGeom prst="rect">
                      <a:avLst/>
                    </a:prstGeom>
                  </pic:spPr>
                </pic:pic>
              </a:graphicData>
            </a:graphic>
          </wp:inline>
        </w:drawing>
      </w:r>
    </w:p>
    <w:p w14:paraId="3EB165D8" w14:textId="784D7D2F" w:rsidR="000B68E6" w:rsidRDefault="000B68E6" w:rsidP="000B68E6">
      <w:pPr>
        <w:jc w:val="center"/>
      </w:pPr>
      <w:r>
        <w:t xml:space="preserve">Figure x: The </w:t>
      </w:r>
      <w:r>
        <w:t>Input</w:t>
      </w:r>
      <w:r>
        <w:t xml:space="preserve"> Voltage For 18V Input – 50% Load Case</w:t>
      </w:r>
    </w:p>
    <w:p w14:paraId="21950988" w14:textId="77777777" w:rsidR="007B311F" w:rsidRDefault="007B311F" w:rsidP="000B68E6">
      <w:pPr>
        <w:jc w:val="center"/>
      </w:pPr>
    </w:p>
    <w:p w14:paraId="193938E6" w14:textId="1670ACF2" w:rsidR="000B68E6" w:rsidRDefault="00641488" w:rsidP="000B68E6">
      <w:r w:rsidRPr="00641488">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26"/>
                    <a:stretch>
                      <a:fillRect/>
                    </a:stretch>
                  </pic:blipFill>
                  <pic:spPr>
                    <a:xfrm>
                      <a:off x="0" y="0"/>
                      <a:ext cx="5731510" cy="2353945"/>
                    </a:xfrm>
                    <a:prstGeom prst="rect">
                      <a:avLst/>
                    </a:prstGeom>
                  </pic:spPr>
                </pic:pic>
              </a:graphicData>
            </a:graphic>
          </wp:inline>
        </w:drawing>
      </w:r>
    </w:p>
    <w:p w14:paraId="62DDE744" w14:textId="75F468F0" w:rsidR="00641488" w:rsidRDefault="00641488" w:rsidP="00641488">
      <w:pPr>
        <w:jc w:val="center"/>
      </w:pPr>
      <w:r>
        <w:t xml:space="preserve">Figure x: The Input </w:t>
      </w:r>
      <w:r>
        <w:t>Current</w:t>
      </w:r>
      <w:r>
        <w:t xml:space="preserve"> For 18V Input – 50% Load Case</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519680"/>
                    </a:xfrm>
                    <a:prstGeom prst="rect">
                      <a:avLst/>
                    </a:prstGeom>
                  </pic:spPr>
                </pic:pic>
              </a:graphicData>
            </a:graphic>
          </wp:inline>
        </w:drawing>
      </w:r>
    </w:p>
    <w:p w14:paraId="49181DDD" w14:textId="1D6ACB81" w:rsidR="00641488" w:rsidRDefault="00641488" w:rsidP="00641488">
      <w:pPr>
        <w:jc w:val="center"/>
      </w:pPr>
      <w:r>
        <w:t xml:space="preserve">Figure x: The </w:t>
      </w:r>
      <w:r>
        <w:t>Output</w:t>
      </w:r>
      <w:r>
        <w:t xml:space="preserve"> Current For 18V Input – 50% Load Case</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28"/>
                    <a:stretch>
                      <a:fillRect/>
                    </a:stretch>
                  </pic:blipFill>
                  <pic:spPr>
                    <a:xfrm>
                      <a:off x="0" y="0"/>
                      <a:ext cx="5731510" cy="2352040"/>
                    </a:xfrm>
                    <a:prstGeom prst="rect">
                      <a:avLst/>
                    </a:prstGeom>
                  </pic:spPr>
                </pic:pic>
              </a:graphicData>
            </a:graphic>
          </wp:inline>
        </w:drawing>
      </w:r>
    </w:p>
    <w:p w14:paraId="5731EC4D" w14:textId="2E60931F" w:rsidR="00641488" w:rsidRDefault="00641488" w:rsidP="00641488">
      <w:pPr>
        <w:jc w:val="center"/>
      </w:pPr>
      <w:r>
        <w:t xml:space="preserve">Figure x: The </w:t>
      </w:r>
      <w:proofErr w:type="spellStart"/>
      <w:r>
        <w:t>Mosfet</w:t>
      </w:r>
      <w:proofErr w:type="spellEnd"/>
      <w:r>
        <w:t xml:space="preserve"> Voltage</w:t>
      </w:r>
      <w:r>
        <w:t xml:space="preserve"> For 18V Input – 50% Load Case</w:t>
      </w:r>
    </w:p>
    <w:p w14:paraId="5D74EED8" w14:textId="77777777" w:rsidR="00641488" w:rsidRPr="000B68E6" w:rsidRDefault="00641488" w:rsidP="00641488">
      <w:pPr>
        <w:jc w:val="center"/>
      </w:pPr>
    </w:p>
    <w:p w14:paraId="31FC7F6E" w14:textId="1AC46873" w:rsidR="000B68E6" w:rsidRDefault="00641488" w:rsidP="00641488">
      <w:r w:rsidRPr="00641488">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29"/>
                    <a:stretch>
                      <a:fillRect/>
                    </a:stretch>
                  </pic:blipFill>
                  <pic:spPr>
                    <a:xfrm>
                      <a:off x="0" y="0"/>
                      <a:ext cx="5731510" cy="2372995"/>
                    </a:xfrm>
                    <a:prstGeom prst="rect">
                      <a:avLst/>
                    </a:prstGeom>
                  </pic:spPr>
                </pic:pic>
              </a:graphicData>
            </a:graphic>
          </wp:inline>
        </w:drawing>
      </w:r>
    </w:p>
    <w:p w14:paraId="77072FC4" w14:textId="54F919DA" w:rsidR="00641488" w:rsidRDefault="00641488" w:rsidP="00641488">
      <w:pPr>
        <w:jc w:val="center"/>
      </w:pPr>
      <w:r>
        <w:t xml:space="preserve">Figure x: The </w:t>
      </w:r>
      <w:proofErr w:type="spellStart"/>
      <w:r>
        <w:t>Mosfet</w:t>
      </w:r>
      <w:proofErr w:type="spellEnd"/>
      <w:r>
        <w:t xml:space="preserve"> </w:t>
      </w:r>
      <w:r>
        <w:t xml:space="preserve">Current </w:t>
      </w:r>
      <w:r>
        <w:t>For 18V Input – 50% Load Case</w:t>
      </w:r>
    </w:p>
    <w:p w14:paraId="0430C7FF" w14:textId="2145E5FA" w:rsidR="00641488" w:rsidRDefault="007815D9" w:rsidP="00641488">
      <w:r w:rsidRPr="007815D9">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368550"/>
                    </a:xfrm>
                    <a:prstGeom prst="rect">
                      <a:avLst/>
                    </a:prstGeom>
                  </pic:spPr>
                </pic:pic>
              </a:graphicData>
            </a:graphic>
          </wp:inline>
        </w:drawing>
      </w:r>
    </w:p>
    <w:p w14:paraId="091F2D6A" w14:textId="7D13BD15" w:rsidR="007815D9" w:rsidRDefault="007815D9" w:rsidP="007815D9">
      <w:pPr>
        <w:jc w:val="center"/>
      </w:pPr>
      <w:r>
        <w:t>Figure x: Th</w:t>
      </w:r>
      <w:r>
        <w:t>e Output Diode Voltage</w:t>
      </w:r>
      <w:r>
        <w:t xml:space="preserve"> For 18V Input – 50% Load Case</w:t>
      </w:r>
    </w:p>
    <w:p w14:paraId="110B3BF0" w14:textId="77777777" w:rsidR="00641488" w:rsidRDefault="00641488" w:rsidP="007815D9"/>
    <w:p w14:paraId="111837FB" w14:textId="4DCE01AB" w:rsidR="00605C2B" w:rsidRPr="00605C2B" w:rsidRDefault="00605C2B" w:rsidP="007815D9">
      <w:r>
        <w:lastRenderedPageBreak/>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1"/>
                    <a:stretch>
                      <a:fillRect/>
                    </a:stretch>
                  </pic:blipFill>
                  <pic:spPr>
                    <a:xfrm>
                      <a:off x="0" y="0"/>
                      <a:ext cx="5731510" cy="2374265"/>
                    </a:xfrm>
                    <a:prstGeom prst="rect">
                      <a:avLst/>
                    </a:prstGeom>
                  </pic:spPr>
                </pic:pic>
              </a:graphicData>
            </a:graphic>
          </wp:inline>
        </w:drawing>
      </w:r>
    </w:p>
    <w:p w14:paraId="1211361A" w14:textId="7ABDF09A" w:rsidR="007815D9" w:rsidRDefault="007815D9" w:rsidP="007815D9">
      <w:pPr>
        <w:jc w:val="center"/>
      </w:pPr>
      <w:r>
        <w:t xml:space="preserve">Figure x: The Output Voltage For 18V Input – </w:t>
      </w:r>
      <w:r>
        <w:t>100</w:t>
      </w:r>
      <w:r>
        <w:t>% Load Case</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381885"/>
                    </a:xfrm>
                    <a:prstGeom prst="rect">
                      <a:avLst/>
                    </a:prstGeom>
                  </pic:spPr>
                </pic:pic>
              </a:graphicData>
            </a:graphic>
          </wp:inline>
        </w:drawing>
      </w:r>
    </w:p>
    <w:p w14:paraId="02863627" w14:textId="795B06B5" w:rsidR="007B311F" w:rsidRDefault="007B311F" w:rsidP="007B311F">
      <w:pPr>
        <w:jc w:val="center"/>
      </w:pPr>
      <w:r>
        <w:t xml:space="preserve">Figure x: The </w:t>
      </w:r>
      <w:r>
        <w:t>Input</w:t>
      </w:r>
      <w:r>
        <w:t xml:space="preserve"> Voltage For 18V Input – 100% Load Case</w:t>
      </w:r>
    </w:p>
    <w:p w14:paraId="653CD944" w14:textId="77777777" w:rsidR="00744ADE" w:rsidRDefault="00744ADE" w:rsidP="007B311F">
      <w:pPr>
        <w:jc w:val="center"/>
      </w:pPr>
    </w:p>
    <w:p w14:paraId="19AF2636" w14:textId="376085AC" w:rsidR="007B311F" w:rsidRDefault="007B311F" w:rsidP="007B311F">
      <w:pPr>
        <w:jc w:val="center"/>
      </w:pPr>
      <w:r w:rsidRPr="007B311F">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33"/>
                    <a:stretch>
                      <a:fillRect/>
                    </a:stretch>
                  </pic:blipFill>
                  <pic:spPr>
                    <a:xfrm>
                      <a:off x="0" y="0"/>
                      <a:ext cx="5731510" cy="2384425"/>
                    </a:xfrm>
                    <a:prstGeom prst="rect">
                      <a:avLst/>
                    </a:prstGeom>
                  </pic:spPr>
                </pic:pic>
              </a:graphicData>
            </a:graphic>
          </wp:inline>
        </w:drawing>
      </w:r>
    </w:p>
    <w:p w14:paraId="27880432" w14:textId="530C0545" w:rsidR="007B311F" w:rsidRDefault="007B311F" w:rsidP="007B311F">
      <w:pPr>
        <w:jc w:val="center"/>
      </w:pPr>
      <w:r>
        <w:t xml:space="preserve">Figure x: The </w:t>
      </w:r>
      <w:r>
        <w:t>Input</w:t>
      </w:r>
      <w:r>
        <w:t xml:space="preserve"> Current For 18V Input – 100% Load Case</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369820"/>
                    </a:xfrm>
                    <a:prstGeom prst="rect">
                      <a:avLst/>
                    </a:prstGeom>
                  </pic:spPr>
                </pic:pic>
              </a:graphicData>
            </a:graphic>
          </wp:inline>
        </w:drawing>
      </w:r>
    </w:p>
    <w:p w14:paraId="40616E93" w14:textId="4505D5F8" w:rsidR="007B311F" w:rsidRDefault="007B311F" w:rsidP="007B311F">
      <w:pPr>
        <w:jc w:val="center"/>
      </w:pPr>
      <w:r>
        <w:t xml:space="preserve">Figure x: The Output </w:t>
      </w:r>
      <w:r>
        <w:t>Current</w:t>
      </w:r>
      <w:r>
        <w:t xml:space="preserve"> For 18V Input – 100% Load Case</w:t>
      </w:r>
    </w:p>
    <w:p w14:paraId="6FAA5850" w14:textId="6DB17F7E" w:rsidR="007B311F" w:rsidRDefault="007B311F" w:rsidP="007B311F">
      <w:proofErr w:type="spellStart"/>
      <w:r>
        <w:t>Iout</w:t>
      </w:r>
      <w:proofErr w:type="spellEnd"/>
      <w:r>
        <w:t>(avg) = 1.0095 A</w:t>
      </w:r>
    </w:p>
    <w:p w14:paraId="0ED414BB" w14:textId="3CB339FD" w:rsidR="007B311F" w:rsidRDefault="007B311F" w:rsidP="007B311F">
      <w:r w:rsidRPr="007B311F">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35"/>
                    <a:stretch>
                      <a:fillRect/>
                    </a:stretch>
                  </pic:blipFill>
                  <pic:spPr>
                    <a:xfrm>
                      <a:off x="0" y="0"/>
                      <a:ext cx="5731510" cy="2390775"/>
                    </a:xfrm>
                    <a:prstGeom prst="rect">
                      <a:avLst/>
                    </a:prstGeom>
                  </pic:spPr>
                </pic:pic>
              </a:graphicData>
            </a:graphic>
          </wp:inline>
        </w:drawing>
      </w:r>
    </w:p>
    <w:p w14:paraId="09FFE5FD" w14:textId="5BF0E43F" w:rsidR="007B311F" w:rsidRDefault="007B311F" w:rsidP="007B311F">
      <w:pPr>
        <w:jc w:val="center"/>
      </w:pPr>
      <w:r>
        <w:lastRenderedPageBreak/>
        <w:t xml:space="preserve">Figure x: The </w:t>
      </w:r>
      <w:proofErr w:type="spellStart"/>
      <w:r>
        <w:t>Mosfet</w:t>
      </w:r>
      <w:proofErr w:type="spellEnd"/>
      <w:r>
        <w:t xml:space="preserve"> Voltage</w:t>
      </w:r>
      <w:r>
        <w:t xml:space="preserve"> For 18V Input – 100% Load Case</w:t>
      </w:r>
    </w:p>
    <w:p w14:paraId="07169FDF" w14:textId="082C4844" w:rsidR="007B311F" w:rsidRDefault="00605C2B" w:rsidP="00605C2B">
      <w:r w:rsidRPr="00605C2B">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36"/>
                    <a:stretch>
                      <a:fillRect/>
                    </a:stretch>
                  </pic:blipFill>
                  <pic:spPr>
                    <a:xfrm>
                      <a:off x="0" y="0"/>
                      <a:ext cx="5731510" cy="2453640"/>
                    </a:xfrm>
                    <a:prstGeom prst="rect">
                      <a:avLst/>
                    </a:prstGeom>
                  </pic:spPr>
                </pic:pic>
              </a:graphicData>
            </a:graphic>
          </wp:inline>
        </w:drawing>
      </w:r>
    </w:p>
    <w:p w14:paraId="6B918209" w14:textId="52A361EA" w:rsidR="00605C2B" w:rsidRDefault="00605C2B" w:rsidP="00605C2B">
      <w:pPr>
        <w:jc w:val="center"/>
      </w:pPr>
      <w:r>
        <w:t xml:space="preserve">Figure x: The </w:t>
      </w:r>
      <w:proofErr w:type="spellStart"/>
      <w:r>
        <w:t>Mosfet</w:t>
      </w:r>
      <w:proofErr w:type="spellEnd"/>
      <w:r>
        <w:t xml:space="preserve"> </w:t>
      </w:r>
      <w:r>
        <w:t>Current</w:t>
      </w:r>
      <w:r>
        <w:t xml:space="preserve"> For 18V Input – 100% Load Case</w:t>
      </w:r>
    </w:p>
    <w:p w14:paraId="698281CA" w14:textId="2700A78F" w:rsidR="00605C2B" w:rsidRDefault="00605C2B" w:rsidP="00605C2B">
      <w:r w:rsidRPr="00605C2B">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37"/>
                    <a:stretch>
                      <a:fillRect/>
                    </a:stretch>
                  </pic:blipFill>
                  <pic:spPr>
                    <a:xfrm>
                      <a:off x="0" y="0"/>
                      <a:ext cx="5731510" cy="2393950"/>
                    </a:xfrm>
                    <a:prstGeom prst="rect">
                      <a:avLst/>
                    </a:prstGeom>
                  </pic:spPr>
                </pic:pic>
              </a:graphicData>
            </a:graphic>
          </wp:inline>
        </w:drawing>
      </w:r>
    </w:p>
    <w:p w14:paraId="6135E0BE" w14:textId="715FAA30" w:rsidR="00605C2B" w:rsidRDefault="00605C2B" w:rsidP="00605C2B">
      <w:pPr>
        <w:jc w:val="center"/>
      </w:pPr>
      <w:r>
        <w:t xml:space="preserve">Figure x: The </w:t>
      </w:r>
      <w:r>
        <w:t>Output Diode</w:t>
      </w:r>
      <w:r>
        <w:t xml:space="preserve"> Voltage For 18V Input – 100% Load Case</w:t>
      </w:r>
    </w:p>
    <w:p w14:paraId="7EA6D492" w14:textId="77777777" w:rsidR="00605C2B" w:rsidRDefault="00605C2B" w:rsidP="00605C2B">
      <w:pPr>
        <w:jc w:val="center"/>
      </w:pPr>
    </w:p>
    <w:p w14:paraId="3DEA9637" w14:textId="215694B2" w:rsidR="00605C2B" w:rsidRDefault="00605C2B" w:rsidP="00605C2B">
      <w:r>
        <w:t xml:space="preserve">It is obvious from the </w:t>
      </w:r>
      <w:proofErr w:type="spellStart"/>
      <w:r>
        <w:t>mosfet</w:t>
      </w:r>
      <w:proofErr w:type="spellEnd"/>
      <w:r>
        <w:t xml:space="preserve"> current that the converter operates at CCM for full load case.</w:t>
      </w:r>
    </w:p>
    <w:p w14:paraId="21010D21" w14:textId="77777777" w:rsidR="007B311F" w:rsidRDefault="007B311F" w:rsidP="007B311F">
      <w:pPr>
        <w:jc w:val="center"/>
      </w:pPr>
    </w:p>
    <w:p w14:paraId="58E87BF3" w14:textId="77777777" w:rsidR="007B311F" w:rsidRDefault="007B311F" w:rsidP="007B311F">
      <w:pPr>
        <w:jc w:val="center"/>
      </w:pPr>
    </w:p>
    <w:p w14:paraId="6E9981B0" w14:textId="77777777" w:rsidR="007815D9" w:rsidRDefault="007815D9" w:rsidP="007815D9">
      <w:pPr>
        <w:jc w:val="center"/>
        <w:rPr>
          <w:b/>
          <w:bCs/>
        </w:rPr>
      </w:pPr>
    </w:p>
    <w:p w14:paraId="494047DA" w14:textId="77777777" w:rsidR="007815D9" w:rsidRDefault="007815D9" w:rsidP="007815D9"/>
    <w:p w14:paraId="6AA16FF8" w14:textId="77777777" w:rsidR="000F7E18" w:rsidRDefault="000F7E18" w:rsidP="000F7E18">
      <w:pPr>
        <w:jc w:val="center"/>
      </w:pPr>
    </w:p>
    <w:p w14:paraId="7A172F0E" w14:textId="77777777" w:rsidR="000F7E18" w:rsidRDefault="000F7E18" w:rsidP="000F7E18"/>
    <w:p w14:paraId="5BA8E8A7" w14:textId="77777777" w:rsidR="000F7E18" w:rsidRPr="000F7E18" w:rsidRDefault="000F7E18" w:rsidP="000F7E18"/>
    <w:p w14:paraId="3E7431A2" w14:textId="77777777" w:rsidR="00D43A8B" w:rsidRDefault="00D43A8B" w:rsidP="008E2A4F"/>
    <w:p w14:paraId="0AA294FE" w14:textId="7746451F" w:rsidR="008E2A4F" w:rsidRPr="008E2A4F" w:rsidRDefault="008E2A4F" w:rsidP="008E2A4F">
      <w:r>
        <w:lastRenderedPageBreak/>
        <w:t>-Comments after each figure</w:t>
      </w:r>
    </w:p>
    <w:p w14:paraId="25D01549" w14:textId="77777777" w:rsidR="006618D5" w:rsidRDefault="006618D5" w:rsidP="00C30B0E">
      <w:pPr>
        <w:pStyle w:val="Balk2"/>
        <w:jc w:val="both"/>
      </w:pPr>
      <w:r>
        <w:t>Component Selection</w:t>
      </w:r>
    </w:p>
    <w:p w14:paraId="10A72A77" w14:textId="77777777" w:rsidR="008E2A4F" w:rsidRPr="008E2A4F" w:rsidRDefault="008E2A4F" w:rsidP="008E2A4F"/>
    <w:p w14:paraId="3ACD6A4F" w14:textId="77777777" w:rsidR="006618D5" w:rsidRDefault="006618D5" w:rsidP="00C30B0E">
      <w:pPr>
        <w:pStyle w:val="Balk2"/>
        <w:jc w:val="both"/>
      </w:pPr>
      <w:r>
        <w:t>Test Results</w:t>
      </w:r>
    </w:p>
    <w:p w14:paraId="7164E262" w14:textId="77777777" w:rsidR="001F4B9B" w:rsidRDefault="001F4B9B" w:rsidP="001F4B9B"/>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xml:space="preserve">. After simulation and component selection the PCB is designed. However, due to limited time and the order issues, </w:t>
      </w:r>
      <w:proofErr w:type="spellStart"/>
      <w:r>
        <w:t>Pertinax</w:t>
      </w:r>
      <w:proofErr w:type="spellEnd"/>
      <w:r>
        <w:t xml:space="preserve"> is used to test the converter. Since we anticipate that we may encounter such problems, instead of ordering surface mounted packages, through-hole packages are ordered. As a result, we built are design on </w:t>
      </w:r>
      <w:proofErr w:type="spellStart"/>
      <w:r>
        <w:t>Pertinax</w:t>
      </w:r>
      <w:proofErr w:type="spellEnd"/>
      <w:r>
        <w:t xml:space="preserve"> without wasting the time.</w:t>
      </w:r>
    </w:p>
    <w:p w14:paraId="54471879" w14:textId="77777777" w:rsidR="001F4B9B" w:rsidRDefault="001F4B9B" w:rsidP="001F4B9B">
      <w:pPr>
        <w:keepNext/>
      </w:pPr>
      <w:r>
        <w:rPr>
          <w:noProof/>
        </w:rPr>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8C36AED" w14:textId="2BF0F235" w:rsidR="001F4B9B" w:rsidRDefault="001F4B9B" w:rsidP="001F4B9B">
      <w:pPr>
        <w:pStyle w:val="ResimYazs"/>
      </w:pPr>
      <w:r>
        <w:t xml:space="preserve">Figure </w:t>
      </w:r>
      <w:fldSimple w:instr=" SEQ Figure \* ARABIC ">
        <w:r w:rsidR="00C237DD">
          <w:rPr>
            <w:noProof/>
          </w:rPr>
          <w:t>1</w:t>
        </w:r>
      </w:fldSimple>
      <w:r>
        <w:t xml:space="preserve"> Flyback Converter designed by </w:t>
      </w:r>
      <w:proofErr w:type="gramStart"/>
      <w:r>
        <w:t>Dragonfly</w:t>
      </w:r>
      <w:proofErr w:type="gramEnd"/>
    </w:p>
    <w:p w14:paraId="21DAB964" w14:textId="3B4A0675" w:rsidR="00AF2A00" w:rsidRDefault="00AF2A00" w:rsidP="00AF2A00">
      <w:r>
        <w:tab/>
      </w:r>
      <w:proofErr w:type="gramStart"/>
      <w:r>
        <w:t>In order to</w:t>
      </w:r>
      <w:proofErr w:type="gramEnd"/>
      <w:r>
        <w:t xml:space="preserve"> test </w:t>
      </w:r>
      <w:r w:rsidR="00DE014A">
        <w:t>the flyback converter</w:t>
      </w:r>
      <w:r>
        <w:t>, the following units are used:</w:t>
      </w:r>
    </w:p>
    <w:p w14:paraId="75C1E999" w14:textId="36BE626D" w:rsidR="00AF2A00" w:rsidRDefault="00AF2A00" w:rsidP="00AF2A00">
      <w:pPr>
        <w:pStyle w:val="ListeParagraf"/>
        <w:numPr>
          <w:ilvl w:val="0"/>
          <w:numId w:val="11"/>
        </w:numPr>
      </w:pPr>
      <w:r>
        <w:t>DC Power Supply</w:t>
      </w:r>
    </w:p>
    <w:p w14:paraId="72F3AEEF" w14:textId="181957D6" w:rsidR="00AF2A00" w:rsidRDefault="00AF2A00" w:rsidP="00AF2A00">
      <w:pPr>
        <w:pStyle w:val="ListeParagraf"/>
        <w:numPr>
          <w:ilvl w:val="0"/>
          <w:numId w:val="11"/>
        </w:numPr>
      </w:pPr>
      <w:r>
        <w:t>Multimeter</w:t>
      </w:r>
    </w:p>
    <w:p w14:paraId="2894C314" w14:textId="010E488B" w:rsidR="00AF2A00" w:rsidRDefault="00AF2A00" w:rsidP="00AF2A00">
      <w:pPr>
        <w:pStyle w:val="ListeParagraf"/>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E03636">
      <w:pPr>
        <w:keepNext/>
      </w:pPr>
      <w:r>
        <w:rPr>
          <w:noProof/>
        </w:rPr>
        <w:lastRenderedPageBreak/>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39"/>
                    <a:stretch>
                      <a:fillRect/>
                    </a:stretch>
                  </pic:blipFill>
                  <pic:spPr>
                    <a:xfrm>
                      <a:off x="0" y="0"/>
                      <a:ext cx="4601448" cy="2920640"/>
                    </a:xfrm>
                    <a:prstGeom prst="rect">
                      <a:avLst/>
                    </a:prstGeom>
                  </pic:spPr>
                </pic:pic>
              </a:graphicData>
            </a:graphic>
          </wp:inline>
        </w:drawing>
      </w:r>
    </w:p>
    <w:p w14:paraId="164EF8EA" w14:textId="79953273" w:rsidR="00AF2A00" w:rsidRPr="00AF2A00" w:rsidRDefault="00E03636" w:rsidP="00E03636">
      <w:pPr>
        <w:pStyle w:val="ResimYazs"/>
      </w:pPr>
      <w:r>
        <w:t xml:space="preserve">Figure </w:t>
      </w:r>
      <w:fldSimple w:instr=" SEQ Figure \* ARABIC ">
        <w:r w:rsidR="00C237DD">
          <w:rPr>
            <w:noProof/>
          </w:rPr>
          <w:t>2</w:t>
        </w:r>
      </w:fldSimple>
      <w:r>
        <w:t xml:space="preserve"> </w:t>
      </w:r>
      <w:r w:rsidRPr="0048570F">
        <w:t xml:space="preserve">The test setup for </w:t>
      </w:r>
      <w:r>
        <w:t>25</w:t>
      </w:r>
      <w:r w:rsidRPr="0048570F">
        <w:t>% Load, V=18V</w:t>
      </w:r>
    </w:p>
    <w:p w14:paraId="30A756F0" w14:textId="77777777" w:rsidR="00AF2A00" w:rsidRDefault="00AF2A00" w:rsidP="00AF2A00">
      <w:pPr>
        <w:keepNext/>
      </w:pPr>
      <w:r>
        <w:rPr>
          <w:noProof/>
        </w:rPr>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1710A741" w14:textId="07EB1CA0" w:rsidR="00AF2A00" w:rsidRDefault="00AF2A00" w:rsidP="00AF2A00">
      <w:pPr>
        <w:pStyle w:val="ResimYazs"/>
      </w:pPr>
      <w:r>
        <w:t xml:space="preserve">Figure </w:t>
      </w:r>
      <w:fldSimple w:instr=" SEQ Figure \* ARABIC ">
        <w:r w:rsidR="00C237DD">
          <w:rPr>
            <w:noProof/>
          </w:rPr>
          <w:t>3</w:t>
        </w:r>
      </w:fldSimple>
      <w:r>
        <w:t xml:space="preserve"> The test setup for 50% Load, V=18V</w:t>
      </w:r>
    </w:p>
    <w:p w14:paraId="63F8C9CE" w14:textId="77777777" w:rsidR="00AF2A00" w:rsidRDefault="00AF2A00" w:rsidP="00AF2A00">
      <w:pPr>
        <w:keepNext/>
      </w:pPr>
      <w:r>
        <w:rPr>
          <w:noProof/>
        </w:rPr>
        <w:lastRenderedPageBreak/>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5125D5D9" w14:textId="17990785" w:rsidR="00AF2A00" w:rsidRPr="00AF2A00" w:rsidRDefault="00AF2A00" w:rsidP="00AF2A00">
      <w:pPr>
        <w:pStyle w:val="ResimYazs"/>
      </w:pPr>
      <w:r>
        <w:t xml:space="preserve">Figure </w:t>
      </w:r>
      <w:fldSimple w:instr=" SEQ Figure \* ARABIC ">
        <w:r w:rsidR="00C237DD">
          <w:rPr>
            <w:noProof/>
          </w:rPr>
          <w:t>4</w:t>
        </w:r>
      </w:fldSimple>
      <w:r>
        <w:t xml:space="preserve"> </w:t>
      </w:r>
      <w:r w:rsidRPr="00A1715F">
        <w:t xml:space="preserve">The test setup for </w:t>
      </w:r>
      <w:r>
        <w:t>7</w:t>
      </w:r>
      <w:r w:rsidRPr="00A1715F">
        <w:t>5% Load, V=18V</w:t>
      </w:r>
    </w:p>
    <w:p w14:paraId="1891406B" w14:textId="77777777" w:rsidR="00AF2A00" w:rsidRDefault="00AF2A00" w:rsidP="00AF2A00">
      <w:pPr>
        <w:keepNext/>
      </w:pPr>
      <w:r>
        <w:rPr>
          <w:noProof/>
        </w:rPr>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1035DDCE" w14:textId="48B3F122" w:rsidR="00AF2A00" w:rsidRDefault="00AF2A00" w:rsidP="00AF2A00">
      <w:pPr>
        <w:pStyle w:val="ResimYazs"/>
      </w:pPr>
      <w:r>
        <w:t xml:space="preserve">Figure </w:t>
      </w:r>
      <w:fldSimple w:instr=" SEQ Figure \* ARABIC ">
        <w:r w:rsidR="00C237DD">
          <w:rPr>
            <w:noProof/>
          </w:rPr>
          <w:t>5</w:t>
        </w:r>
      </w:fldSimple>
      <w:r>
        <w:t xml:space="preserve"> </w:t>
      </w:r>
      <w:r w:rsidRPr="00685A79">
        <w:t xml:space="preserve">The test setup for </w:t>
      </w:r>
      <w:r>
        <w:t>100</w:t>
      </w:r>
      <w:r w:rsidRPr="00685A79">
        <w:t>% Load, V=18V</w:t>
      </w:r>
    </w:p>
    <w:p w14:paraId="0235B347" w14:textId="77777777" w:rsidR="00AF2A00" w:rsidRDefault="00AF2A00" w:rsidP="00AF2A00">
      <w:pPr>
        <w:keepNext/>
      </w:pPr>
      <w:r>
        <w:rPr>
          <w:noProof/>
        </w:rPr>
        <w:lastRenderedPageBreak/>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3D57E088" w14:textId="6D7463FA" w:rsidR="00AF2A00" w:rsidRDefault="00AF2A00" w:rsidP="00AF2A00">
      <w:pPr>
        <w:pStyle w:val="ResimYazs"/>
      </w:pPr>
      <w:r>
        <w:t xml:space="preserve">Figure </w:t>
      </w:r>
      <w:fldSimple w:instr=" SEQ Figure \* ARABIC ">
        <w:r w:rsidR="00C237DD">
          <w:rPr>
            <w:noProof/>
          </w:rPr>
          <w:t>6</w:t>
        </w:r>
      </w:fldSimple>
      <w:r>
        <w:t xml:space="preserve"> </w:t>
      </w:r>
      <w:r w:rsidRPr="004E144C">
        <w:t xml:space="preserve">The test setup for </w:t>
      </w:r>
      <w:r>
        <w:t>100</w:t>
      </w:r>
      <w:r w:rsidRPr="004E144C">
        <w:t>% Load, V=</w:t>
      </w:r>
      <w:r>
        <w:t>12</w:t>
      </w:r>
      <w:r w:rsidRPr="004E144C">
        <w:t>V</w:t>
      </w:r>
    </w:p>
    <w:p w14:paraId="23839708" w14:textId="77777777" w:rsidR="00AC3F91" w:rsidRDefault="00AC3F91" w:rsidP="00AC3F91"/>
    <w:p w14:paraId="4E33E6CA" w14:textId="77777777" w:rsidR="00AC3F91" w:rsidRDefault="00AC3F91" w:rsidP="00AC3F91"/>
    <w:p w14:paraId="1DDD9DC0" w14:textId="77777777" w:rsidR="00660885" w:rsidRDefault="00660885" w:rsidP="00AC3F91"/>
    <w:p w14:paraId="56DA1C27" w14:textId="77777777" w:rsidR="00660885" w:rsidRDefault="00660885" w:rsidP="00AC3F91"/>
    <w:p w14:paraId="52B709D4" w14:textId="77777777" w:rsidR="00660885" w:rsidRDefault="00660885" w:rsidP="00AC3F91"/>
    <w:p w14:paraId="40F652F2" w14:textId="61D10491" w:rsidR="00125320" w:rsidRPr="00AC3F91" w:rsidRDefault="00125320" w:rsidP="00AC3F91">
      <w:r>
        <w:t>Table 1 Test Results with different loads.</w:t>
      </w:r>
    </w:p>
    <w:tbl>
      <w:tblPr>
        <w:tblStyle w:val="TabloKlavuzu"/>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8V</w:t>
            </w:r>
          </w:p>
        </w:tc>
        <w:tc>
          <w:tcPr>
            <w:tcW w:w="3006" w:type="dxa"/>
          </w:tcPr>
          <w:p w14:paraId="4991D125" w14:textId="7266C5C0"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eParagraf"/>
        <w:numPr>
          <w:ilvl w:val="0"/>
          <w:numId w:val="12"/>
        </w:numPr>
      </w:pPr>
      <w:r>
        <w:t xml:space="preserve">Line </w:t>
      </w:r>
      <w:proofErr w:type="gramStart"/>
      <w:r>
        <w:t>Regulation(</w:t>
      </w:r>
      <w:proofErr w:type="gramEnd"/>
      <w:r>
        <w:t>Deviation of percent output voltage when input voltage is changed from its minimum to maximum or vice versa): 3%</w:t>
      </w:r>
    </w:p>
    <w:p w14:paraId="447E80A7" w14:textId="2183DB0E" w:rsidR="00125320" w:rsidRDefault="00125320" w:rsidP="00125320">
      <w:pPr>
        <w:pStyle w:val="ListeParagraf"/>
        <w:numPr>
          <w:ilvl w:val="0"/>
          <w:numId w:val="12"/>
        </w:numPr>
      </w:pPr>
      <w:r>
        <w:t xml:space="preserve">Load </w:t>
      </w:r>
      <w:proofErr w:type="gramStart"/>
      <w:r>
        <w:t>Regulation(</w:t>
      </w:r>
      <w:proofErr w:type="gramEnd"/>
      <w:r>
        <w:t>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eParagraf"/>
        <w:numPr>
          <w:ilvl w:val="0"/>
          <w:numId w:val="13"/>
        </w:numPr>
      </w:pPr>
      <w:r>
        <w:t>430</w:t>
      </w:r>
      <w:r w:rsidRPr="00125320">
        <w:t xml:space="preserve"> </w:t>
      </w:r>
      <w:proofErr w:type="gramStart"/>
      <w:r>
        <w:t>Ω</w:t>
      </w:r>
      <w:r w:rsidR="006062FD">
        <w:t>(</w:t>
      </w:r>
      <w:proofErr w:type="gramEnd"/>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lastRenderedPageBreak/>
        <w:t xml:space="preserve">|48.51-47.94|=0.57V&lt;1.44V </w:t>
      </w:r>
    </w:p>
    <w:p w14:paraId="72D370F7" w14:textId="05EB849D" w:rsidR="006062FD" w:rsidRDefault="006062FD" w:rsidP="003C037E">
      <w:pPr>
        <w:pStyle w:val="ListeParagraf"/>
        <w:numPr>
          <w:ilvl w:val="0"/>
          <w:numId w:val="13"/>
        </w:numPr>
      </w:pPr>
      <w:r>
        <w:t>430</w:t>
      </w:r>
      <w:r w:rsidRPr="00125320">
        <w:t xml:space="preserve"> </w:t>
      </w:r>
      <w:proofErr w:type="gramStart"/>
      <w:r>
        <w:t>Ω(</w:t>
      </w:r>
      <w:proofErr w:type="gramEnd"/>
      <w:r>
        <w:t>11.16% Load) and 53</w:t>
      </w:r>
      <w:r w:rsidRPr="00125320">
        <w:t xml:space="preserve"> </w:t>
      </w:r>
      <w:r>
        <w:t>Ω(90.57% Load) for Vin=12V;</w:t>
      </w:r>
    </w:p>
    <w:p w14:paraId="7BE223A0" w14:textId="18A8075F" w:rsidR="006062FD" w:rsidRDefault="003C037E" w:rsidP="003C037E">
      <w:pPr>
        <w:ind w:left="720" w:firstLine="720"/>
      </w:pPr>
      <w:r>
        <w:t>|</w:t>
      </w:r>
      <w:r w:rsidR="006062FD">
        <w:t xml:space="preserve">48.09-47.02|=1.07 V&lt;1.44V </w:t>
      </w:r>
    </w:p>
    <w:p w14:paraId="563B8D1B" w14:textId="5A006ABE" w:rsidR="006062FD" w:rsidRDefault="003C037E" w:rsidP="00125320">
      <w:r>
        <w:t>Line Regulation</w:t>
      </w:r>
    </w:p>
    <w:p w14:paraId="3B35F740" w14:textId="77777777" w:rsidR="003C037E" w:rsidRDefault="003C037E" w:rsidP="003C037E">
      <w:pPr>
        <w:pStyle w:val="ListeParagraf"/>
        <w:numPr>
          <w:ilvl w:val="0"/>
          <w:numId w:val="13"/>
        </w:numPr>
      </w:pPr>
      <w:r>
        <w:t>Vin = 18V and Vin = 12V for R=53Ω (90.57% Load)</w:t>
      </w:r>
    </w:p>
    <w:p w14:paraId="6D46F5C6" w14:textId="0915956D" w:rsidR="003C037E" w:rsidRDefault="003C037E" w:rsidP="003C037E">
      <w:pPr>
        <w:ind w:left="720" w:firstLine="720"/>
      </w:pPr>
      <w:r>
        <w:t xml:space="preserve">|47.94-47.02|=0.92 V&lt;1.44V </w:t>
      </w:r>
    </w:p>
    <w:p w14:paraId="481FF51C" w14:textId="4CA89EE8" w:rsidR="003C037E" w:rsidRDefault="003C037E" w:rsidP="003C037E">
      <w:pPr>
        <w:pStyle w:val="ListeParagraf"/>
        <w:numPr>
          <w:ilvl w:val="0"/>
          <w:numId w:val="13"/>
        </w:numPr>
      </w:pPr>
      <w:r>
        <w:t>Vin = 18V and Vin = 12V for R=72Ω (66.67% Load)</w:t>
      </w:r>
    </w:p>
    <w:p w14:paraId="0D0B0167" w14:textId="6BA40E37" w:rsidR="003C037E" w:rsidRDefault="003C037E" w:rsidP="003C037E">
      <w:pPr>
        <w:ind w:left="720" w:firstLine="720"/>
      </w:pPr>
      <w:r>
        <w:t xml:space="preserve">|48.19-47.33|=0.86 V&lt;1.44V </w:t>
      </w:r>
    </w:p>
    <w:p w14:paraId="7A4171CE" w14:textId="450B2E51" w:rsidR="003C037E" w:rsidRDefault="003C037E" w:rsidP="003C037E">
      <w:pPr>
        <w:pStyle w:val="ListeParagraf"/>
        <w:numPr>
          <w:ilvl w:val="0"/>
          <w:numId w:val="13"/>
        </w:numPr>
      </w:pPr>
      <w:r>
        <w:t>Vin = 18V and Vin = 12V for R=106Ω (45.228% Load)</w:t>
      </w:r>
    </w:p>
    <w:p w14:paraId="3BB7DE2D" w14:textId="43FE2A2A" w:rsidR="003C037E" w:rsidRDefault="003C037E" w:rsidP="003C037E">
      <w:pPr>
        <w:ind w:left="720" w:firstLine="720"/>
      </w:pPr>
      <w:r>
        <w:t xml:space="preserve">|48.36-47.78|=0.58 V&lt;1.44V </w:t>
      </w:r>
    </w:p>
    <w:p w14:paraId="17D34562" w14:textId="0334CEDE" w:rsidR="003C037E" w:rsidRDefault="003C037E" w:rsidP="003C037E">
      <w:pPr>
        <w:pStyle w:val="ListeParagraf"/>
        <w:numPr>
          <w:ilvl w:val="0"/>
          <w:numId w:val="13"/>
        </w:numPr>
      </w:pPr>
      <w:r>
        <w:t>Vin = 18V and Vin = 12V for R=210Ω (22.86% Load)</w:t>
      </w:r>
    </w:p>
    <w:p w14:paraId="1F197CB2" w14:textId="5770DCF1" w:rsidR="003C037E" w:rsidRDefault="003C037E" w:rsidP="003C037E">
      <w:pPr>
        <w:ind w:left="720" w:firstLine="720"/>
      </w:pPr>
      <w:r>
        <w:t xml:space="preserve">|48.46-48.02|=0.44 V&lt;1.44V </w:t>
      </w:r>
    </w:p>
    <w:p w14:paraId="2FD18611" w14:textId="1E87001A" w:rsidR="003C037E" w:rsidRDefault="003C037E" w:rsidP="003C037E">
      <w:pPr>
        <w:pStyle w:val="ListeParagraf"/>
        <w:numPr>
          <w:ilvl w:val="0"/>
          <w:numId w:val="13"/>
        </w:numPr>
      </w:pPr>
      <w:r>
        <w:t>Vin = 18V and Vin = 12V for R=430Ω (11.16% Load)</w:t>
      </w:r>
    </w:p>
    <w:p w14:paraId="51BA1D7B" w14:textId="6C09CBFA" w:rsidR="009A018E" w:rsidRDefault="003C037E" w:rsidP="009A018E">
      <w:pPr>
        <w:ind w:left="720" w:firstLine="720"/>
      </w:pPr>
      <w:r>
        <w:t xml:space="preserve">|48.51-48.09|=0.42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eParagraf"/>
        <w:numPr>
          <w:ilvl w:val="0"/>
          <w:numId w:val="13"/>
        </w:numPr>
      </w:pPr>
      <w:r>
        <w:t xml:space="preserve">DC Power Supply </w:t>
      </w:r>
    </w:p>
    <w:p w14:paraId="130D95AB" w14:textId="01660EA2" w:rsidR="00DE014A" w:rsidRDefault="00DE014A" w:rsidP="00DE014A">
      <w:pPr>
        <w:pStyle w:val="ListeParagraf"/>
        <w:numPr>
          <w:ilvl w:val="0"/>
          <w:numId w:val="13"/>
        </w:numPr>
      </w:pPr>
      <w:r>
        <w:t>Oscilloscope</w:t>
      </w:r>
    </w:p>
    <w:p w14:paraId="4C813DE9" w14:textId="12C48CE6" w:rsidR="00DE014A" w:rsidRDefault="00DE014A" w:rsidP="00DE014A">
      <w:pPr>
        <w:pStyle w:val="ListeParagraf"/>
        <w:numPr>
          <w:ilvl w:val="0"/>
          <w:numId w:val="13"/>
        </w:numPr>
      </w:pPr>
      <w:r>
        <w:t>Resistive Load Bank</w:t>
      </w:r>
    </w:p>
    <w:p w14:paraId="1E60DF9C" w14:textId="0B69F567" w:rsidR="00660885" w:rsidRDefault="00DE014A" w:rsidP="00660885">
      <w:pPr>
        <w:pStyle w:val="ListeParagraf"/>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lastRenderedPageBreak/>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44"/>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ResimYazs"/>
        <w:numPr>
          <w:ilvl w:val="0"/>
          <w:numId w:val="14"/>
        </w:numPr>
      </w:pPr>
      <w:r>
        <w:t xml:space="preserve"> </w:t>
      </w:r>
      <w:r>
        <w:tab/>
      </w:r>
      <w:r>
        <w:tab/>
      </w:r>
      <w:r>
        <w:tab/>
      </w:r>
      <w:r>
        <w:tab/>
      </w:r>
      <w:r>
        <w:tab/>
      </w:r>
      <w:r>
        <w:tab/>
        <w:t>(b)</w:t>
      </w:r>
    </w:p>
    <w:p w14:paraId="0B1B0971" w14:textId="711B47C5" w:rsidR="00273876" w:rsidRDefault="00273876" w:rsidP="00273876">
      <w:pPr>
        <w:pStyle w:val="ResimYazs"/>
      </w:pPr>
      <w:r>
        <w:t xml:space="preserve">Figure </w:t>
      </w:r>
      <w:fldSimple w:instr=" SEQ Figure \* ARABIC ">
        <w:r w:rsidR="00C237DD">
          <w:rPr>
            <w:noProof/>
          </w:rPr>
          <w:t>7</w:t>
        </w:r>
      </w:fldSimple>
      <w:r>
        <w:t xml:space="preserve"> Test results for load regulation (a) 10% load to 100% load, (b) 100% load to 10% load</w:t>
      </w:r>
    </w:p>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the input data can be seen when the load = 53 Ω.</w:t>
      </w:r>
      <w:r w:rsidR="00C237DD">
        <w:t xml:space="preserve"> </w:t>
      </w:r>
      <w:proofErr w:type="gramStart"/>
      <w:r w:rsidR="00C237DD">
        <w:t>Hence;</w:t>
      </w:r>
      <w:proofErr w:type="gramEnd"/>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FC0667">
      <w:pPr>
        <w:keepNext/>
      </w:pPr>
      <w:r>
        <w:rPr>
          <w:noProof/>
        </w:rPr>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45"/>
                    <a:stretch>
                      <a:fillRect/>
                    </a:stretch>
                  </pic:blipFill>
                  <pic:spPr>
                    <a:xfrm>
                      <a:off x="0" y="0"/>
                      <a:ext cx="5731510" cy="1600835"/>
                    </a:xfrm>
                    <a:prstGeom prst="rect">
                      <a:avLst/>
                    </a:prstGeom>
                  </pic:spPr>
                </pic:pic>
              </a:graphicData>
            </a:graphic>
          </wp:inline>
        </w:drawing>
      </w:r>
    </w:p>
    <w:p w14:paraId="0B616B11" w14:textId="1777BF37" w:rsidR="00FC0667" w:rsidRDefault="00FC0667" w:rsidP="00FC0667">
      <w:pPr>
        <w:pStyle w:val="ResimYazs"/>
        <w:numPr>
          <w:ilvl w:val="0"/>
          <w:numId w:val="15"/>
        </w:numPr>
      </w:pPr>
      <w:r>
        <w:t xml:space="preserve"> </w:t>
      </w:r>
      <w:r>
        <w:tab/>
      </w:r>
      <w:r>
        <w:tab/>
      </w:r>
      <w:r>
        <w:tab/>
      </w:r>
      <w:r>
        <w:tab/>
      </w:r>
      <w:r>
        <w:tab/>
      </w:r>
      <w:r>
        <w:tab/>
        <w:t>(b)</w:t>
      </w:r>
    </w:p>
    <w:p w14:paraId="535025C0" w14:textId="284A5571" w:rsidR="00A36CF3" w:rsidRDefault="00FC0667" w:rsidP="00FC0667">
      <w:pPr>
        <w:pStyle w:val="ResimYazs"/>
      </w:pPr>
      <w:r>
        <w:t xml:space="preserve">Figure </w:t>
      </w:r>
      <w:fldSimple w:instr=" SEQ Figure \* ARABIC ">
        <w:r w:rsidR="00C237DD">
          <w:rPr>
            <w:noProof/>
          </w:rPr>
          <w:t>8</w:t>
        </w:r>
      </w:fldSimple>
      <w:r>
        <w:t xml:space="preserve"> </w:t>
      </w:r>
      <w:r w:rsidR="00BF195B">
        <w:t>Test results of t</w:t>
      </w:r>
      <w:r>
        <w:t>he</w:t>
      </w:r>
      <w:r w:rsidR="00BF195B">
        <w:t xml:space="preserve"> converter’s</w:t>
      </w:r>
      <w:r>
        <w:t xml:space="preserve"> input </w:t>
      </w:r>
      <w:r w:rsidR="00BF195B">
        <w:t>data</w:t>
      </w:r>
      <w:r>
        <w:t xml:space="preserve"> at </w:t>
      </w:r>
      <w:r w:rsidR="00BF195B">
        <w:t>Load = 53 Ω</w:t>
      </w:r>
      <w:r>
        <w:t>.</w:t>
      </w:r>
    </w:p>
    <w:p w14:paraId="47F97C7E" w14:textId="2061B309" w:rsidR="00A36CF3" w:rsidRDefault="00A36CF3" w:rsidP="008E2A4F"/>
    <w:p w14:paraId="3ED61196" w14:textId="77777777" w:rsidR="00C237DD" w:rsidRDefault="00C237DD" w:rsidP="00C237DD">
      <w:pPr>
        <w:keepNext/>
      </w:pPr>
      <w:r>
        <w:rPr>
          <w:noProof/>
        </w:rPr>
        <w:lastRenderedPageBreak/>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46"/>
                    <a:stretch>
                      <a:fillRect/>
                    </a:stretch>
                  </pic:blipFill>
                  <pic:spPr>
                    <a:xfrm>
                      <a:off x="0" y="0"/>
                      <a:ext cx="4210050" cy="4667250"/>
                    </a:xfrm>
                    <a:prstGeom prst="rect">
                      <a:avLst/>
                    </a:prstGeom>
                  </pic:spPr>
                </pic:pic>
              </a:graphicData>
            </a:graphic>
          </wp:inline>
        </w:drawing>
      </w:r>
    </w:p>
    <w:p w14:paraId="693780AC" w14:textId="36CA8477" w:rsidR="00FC0667" w:rsidRPr="008E2A4F" w:rsidRDefault="00C237DD" w:rsidP="00C237DD">
      <w:pPr>
        <w:pStyle w:val="ResimYazs"/>
      </w:pPr>
      <w:r>
        <w:t xml:space="preserve">Figure </w:t>
      </w:r>
      <w:fldSimple w:instr=" SEQ Figure \* ARABIC ">
        <w:r>
          <w:rPr>
            <w:noProof/>
          </w:rPr>
          <w:t>9</w:t>
        </w:r>
      </w:fldSimple>
      <w:r>
        <w:t xml:space="preserve"> The thermal results of the converter when Vin=12V</w:t>
      </w:r>
    </w:p>
    <w:p w14:paraId="75743BE7" w14:textId="77777777" w:rsidR="006618D5" w:rsidRDefault="006618D5" w:rsidP="00C30B0E">
      <w:pPr>
        <w:pStyle w:val="Balk2"/>
        <w:jc w:val="both"/>
      </w:pPr>
      <w:r>
        <w:t>Conclusion</w:t>
      </w:r>
    </w:p>
    <w:p w14:paraId="7B93B55F" w14:textId="77777777" w:rsidR="008E2A4F" w:rsidRPr="008E2A4F" w:rsidRDefault="008E2A4F" w:rsidP="008E2A4F"/>
    <w:p w14:paraId="072AF9A5" w14:textId="77777777" w:rsidR="006618D5" w:rsidRDefault="006618D5" w:rsidP="00C30B0E">
      <w:pPr>
        <w:pStyle w:val="Balk2"/>
        <w:jc w:val="both"/>
      </w:pPr>
      <w:r>
        <w:t>References</w:t>
      </w:r>
    </w:p>
    <w:p w14:paraId="26B129BC" w14:textId="3A44C0F9" w:rsidR="00C30B0E" w:rsidRPr="00C30B0E" w:rsidRDefault="00C30B0E" w:rsidP="00C30B0E">
      <w:pPr>
        <w:jc w:val="both"/>
      </w:pPr>
      <w:r>
        <w:t xml:space="preserve">[1] </w:t>
      </w:r>
      <w:hyperlink r:id="rId47" w:history="1">
        <w:r>
          <w:rPr>
            <w:rStyle w:val="Kpr"/>
          </w:rPr>
          <w:t xml:space="preserve">Improving the Performance of Traditional Flyback-Topology </w:t>
        </w:r>
        <w:proofErr w:type="gramStart"/>
        <w:r>
          <w:rPr>
            <w:rStyle w:val="Kpr"/>
          </w:rPr>
          <w:t>With</w:t>
        </w:r>
        <w:proofErr w:type="gramEnd"/>
        <w:r>
          <w:rPr>
            <w:rStyle w:val="Kpr"/>
          </w:rPr>
          <w:t xml:space="preserve">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48"/>
      <w:footerReference w:type="default" r:id="rId49"/>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D42F6" w14:textId="77777777" w:rsidR="00BD75B2" w:rsidRDefault="00BD75B2">
      <w:pPr>
        <w:spacing w:after="0" w:line="240" w:lineRule="auto"/>
      </w:pPr>
      <w:r>
        <w:separator/>
      </w:r>
    </w:p>
  </w:endnote>
  <w:endnote w:type="continuationSeparator" w:id="0">
    <w:p w14:paraId="6CE190A1" w14:textId="77777777" w:rsidR="00BD75B2" w:rsidRDefault="00BD7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ED35E" w14:textId="77777777" w:rsidR="00BD75B2" w:rsidRDefault="00BD75B2">
      <w:pPr>
        <w:spacing w:after="0" w:line="240" w:lineRule="auto"/>
      </w:pPr>
      <w:r>
        <w:separator/>
      </w:r>
    </w:p>
  </w:footnote>
  <w:footnote w:type="continuationSeparator" w:id="0">
    <w:p w14:paraId="2CA9C34D" w14:textId="77777777" w:rsidR="00BD75B2" w:rsidRDefault="00BD75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7602"/>
    <w:rsid w:val="00160D8C"/>
    <w:rsid w:val="001746FA"/>
    <w:rsid w:val="00175440"/>
    <w:rsid w:val="001843AB"/>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3FEE"/>
    <w:rsid w:val="002D45A2"/>
    <w:rsid w:val="003101DB"/>
    <w:rsid w:val="00326399"/>
    <w:rsid w:val="00335954"/>
    <w:rsid w:val="00352485"/>
    <w:rsid w:val="00362907"/>
    <w:rsid w:val="00367E1E"/>
    <w:rsid w:val="003732F7"/>
    <w:rsid w:val="00374F7E"/>
    <w:rsid w:val="003A00A6"/>
    <w:rsid w:val="003B78CB"/>
    <w:rsid w:val="003C037E"/>
    <w:rsid w:val="003C3955"/>
    <w:rsid w:val="003C3D98"/>
    <w:rsid w:val="003D0BA7"/>
    <w:rsid w:val="003D42D2"/>
    <w:rsid w:val="003E12EB"/>
    <w:rsid w:val="003F32D2"/>
    <w:rsid w:val="00402194"/>
    <w:rsid w:val="004064B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7020"/>
    <w:rsid w:val="007735E1"/>
    <w:rsid w:val="00777822"/>
    <w:rsid w:val="007815D9"/>
    <w:rsid w:val="007B311F"/>
    <w:rsid w:val="007D2CA3"/>
    <w:rsid w:val="007E1965"/>
    <w:rsid w:val="007E45F1"/>
    <w:rsid w:val="007E7FA4"/>
    <w:rsid w:val="007F1DF2"/>
    <w:rsid w:val="00813362"/>
    <w:rsid w:val="008251DA"/>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3345E"/>
    <w:rsid w:val="00B350E6"/>
    <w:rsid w:val="00B42E87"/>
    <w:rsid w:val="00B44DDE"/>
    <w:rsid w:val="00B57DAE"/>
    <w:rsid w:val="00B67A6A"/>
    <w:rsid w:val="00B753B3"/>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76D8"/>
    <w:rsid w:val="00C672A7"/>
    <w:rsid w:val="00C74EF7"/>
    <w:rsid w:val="00C83B8D"/>
    <w:rsid w:val="00C96D14"/>
    <w:rsid w:val="00CB1F99"/>
    <w:rsid w:val="00CC1206"/>
    <w:rsid w:val="00CC1B33"/>
    <w:rsid w:val="00CC2112"/>
    <w:rsid w:val="00CD1D4F"/>
    <w:rsid w:val="00CD46DF"/>
    <w:rsid w:val="00CD4A38"/>
    <w:rsid w:val="00CD4E79"/>
    <w:rsid w:val="00CE5076"/>
    <w:rsid w:val="00CF5C97"/>
    <w:rsid w:val="00D0336D"/>
    <w:rsid w:val="00D34DC8"/>
    <w:rsid w:val="00D43A8B"/>
    <w:rsid w:val="00D57248"/>
    <w:rsid w:val="00D77A24"/>
    <w:rsid w:val="00D84C9B"/>
    <w:rsid w:val="00D858A3"/>
    <w:rsid w:val="00D86FFA"/>
    <w:rsid w:val="00D96675"/>
    <w:rsid w:val="00DA71F2"/>
    <w:rsid w:val="00DB0798"/>
    <w:rsid w:val="00DC1362"/>
    <w:rsid w:val="00DC5D49"/>
    <w:rsid w:val="00DE014A"/>
    <w:rsid w:val="00E03636"/>
    <w:rsid w:val="00E05C48"/>
    <w:rsid w:val="00E065DC"/>
    <w:rsid w:val="00E06920"/>
    <w:rsid w:val="00E21A7F"/>
    <w:rsid w:val="00E478B7"/>
    <w:rsid w:val="00E66DA3"/>
    <w:rsid w:val="00E70DCE"/>
    <w:rsid w:val="00E96418"/>
    <w:rsid w:val="00EB19DF"/>
    <w:rsid w:val="00ED29BA"/>
    <w:rsid w:val="00EE16DF"/>
    <w:rsid w:val="00F14543"/>
    <w:rsid w:val="00F21520"/>
    <w:rsid w:val="00F23190"/>
    <w:rsid w:val="00F468D1"/>
    <w:rsid w:val="00F6695F"/>
    <w:rsid w:val="00F67933"/>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ti.com/lit/an/snva716/snva716.pdf"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7</TotalTime>
  <Pages>24</Pages>
  <Words>2438</Words>
  <Characters>13897</Characters>
  <Application>Microsoft Office Word</Application>
  <DocSecurity>0</DocSecurity>
  <Lines>115</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53</cp:revision>
  <cp:lastPrinted>2023-05-05T21:53:00Z</cp:lastPrinted>
  <dcterms:created xsi:type="dcterms:W3CDTF">2019-09-22T17:54:00Z</dcterms:created>
  <dcterms:modified xsi:type="dcterms:W3CDTF">2023-06-28T03:51:00Z</dcterms:modified>
</cp:coreProperties>
</file>